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07828" w14:textId="668A8903" w:rsidR="002C04EC" w:rsidRPr="002C04EC" w:rsidRDefault="002C04EC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2C04EC">
        <w:rPr>
          <w:rFonts w:ascii="Times New Roman" w:hAnsi="Times New Roman" w:cs="Times New Roman"/>
          <w:i/>
          <w:iCs/>
          <w:color w:val="FF0000"/>
          <w:sz w:val="24"/>
          <w:szCs w:val="24"/>
        </w:rPr>
        <w:t>M</w:t>
      </w:r>
      <w:r w:rsidRPr="002C04EC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ass shootings </w:t>
      </w:r>
    </w:p>
    <w:p w14:paraId="64204143" w14:textId="4AFB3657" w:rsidR="00D15BD5" w:rsidRPr="002C04EC" w:rsidRDefault="002C04EC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C04EC">
        <w:rPr>
          <w:rFonts w:ascii="Times New Roman" w:hAnsi="Times New Roman" w:cs="Times New Roman"/>
          <w:i/>
          <w:iCs/>
          <w:sz w:val="24"/>
          <w:szCs w:val="24"/>
        </w:rPr>
        <w:t>Illustrate what are your solutions to the mass shootings currently plaguing our country and how can you protect yourself from becoming a victim.</w:t>
      </w:r>
    </w:p>
    <w:p w14:paraId="6DC9B2A3" w14:textId="2EC81F90" w:rsidR="002C04EC" w:rsidRPr="002C04EC" w:rsidRDefault="002C04EC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C04EC">
        <w:rPr>
          <w:rFonts w:ascii="Times New Roman" w:hAnsi="Times New Roman" w:cs="Times New Roman"/>
          <w:i/>
          <w:iCs/>
          <w:sz w:val="24"/>
          <w:szCs w:val="24"/>
        </w:rPr>
        <w:t>Answer the following: In APA style write a </w:t>
      </w:r>
      <w:r w:rsidRPr="002C04EC">
        <w:rPr>
          <w:rFonts w:ascii="Times New Roman" w:hAnsi="Times New Roman" w:cs="Times New Roman"/>
          <w:i/>
          <w:iCs/>
          <w:sz w:val="24"/>
          <w:szCs w:val="24"/>
        </w:rPr>
        <w:t>1500-word</w:t>
      </w:r>
      <w:r w:rsidRPr="002C04EC">
        <w:rPr>
          <w:rFonts w:ascii="Times New Roman" w:hAnsi="Times New Roman" w:cs="Times New Roman"/>
          <w:i/>
          <w:iCs/>
          <w:sz w:val="24"/>
          <w:szCs w:val="24"/>
        </w:rPr>
        <w:t xml:space="preserve"> paper, with a minimum of 5 references.   </w:t>
      </w:r>
    </w:p>
    <w:sectPr w:rsidR="002C04EC" w:rsidRPr="002C04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tjAHMgwNzC0MzJR0lIJTi4sz8/NACgxrAUgEl9YsAAAA"/>
  </w:docVars>
  <w:rsids>
    <w:rsidRoot w:val="002C04EC"/>
    <w:rsid w:val="002C04E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BD539"/>
  <w15:chartTrackingRefBased/>
  <w15:docId w15:val="{9EE3CB95-995B-4099-B139-701CB9816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8T16:18:00Z</dcterms:created>
  <dcterms:modified xsi:type="dcterms:W3CDTF">2022-02-28T16:19:00Z</dcterms:modified>
</cp:coreProperties>
</file>